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3F34" w:rsidRDefault="00B62B44" w:rsidP="00B62B44">
      <w:pPr>
        <w:jc w:val="center"/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MACHINE PROBLEM</w:t>
      </w:r>
    </w:p>
    <w:p w:rsidR="00B62B44" w:rsidRDefault="00B62B44" w:rsidP="00B62B44">
      <w:pPr>
        <w:jc w:val="center"/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PYTHON SOLUTION PROBLEM # 5</w:t>
      </w:r>
    </w:p>
    <w:p w:rsidR="00B62B44" w:rsidRDefault="00B62B44" w:rsidP="00B62B44">
      <w:pPr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Aguinaldo, Kurt</w:t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</w:r>
      <w:r>
        <w:rPr>
          <w:rFonts w:ascii="Georgia" w:hAnsi="Georgia"/>
          <w:sz w:val="24"/>
          <w:lang w:val="en-US"/>
        </w:rPr>
        <w:tab/>
        <w:t xml:space="preserve">       2ECE – A</w:t>
      </w:r>
    </w:p>
    <w:p w:rsidR="00B62B44" w:rsidRDefault="00B62B44" w:rsidP="00B62B44">
      <w:pPr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t>Sales, Ace Lawrence</w:t>
      </w:r>
    </w:p>
    <w:p w:rsidR="00B62B44" w:rsidRDefault="00B62B44" w:rsidP="00B62B44">
      <w:pPr>
        <w:rPr>
          <w:rFonts w:ascii="Georgia" w:hAnsi="Georgia"/>
          <w:sz w:val="24"/>
          <w:lang w:val="en-US"/>
        </w:rPr>
      </w:pPr>
    </w:p>
    <w:p w:rsidR="00B62B44" w:rsidRDefault="00B62B44" w:rsidP="00B62B44">
      <w:pPr>
        <w:rPr>
          <w:rFonts w:ascii="Georgia" w:hAnsi="Georgia"/>
          <w:b/>
          <w:sz w:val="24"/>
          <w:lang w:val="en-US"/>
        </w:rPr>
      </w:pPr>
      <w:r>
        <w:rPr>
          <w:rFonts w:ascii="Georgia" w:hAnsi="Georgia"/>
          <w:b/>
          <w:sz w:val="24"/>
          <w:lang w:val="en-US"/>
        </w:rPr>
        <w:t>SCRIPT FILE:</w:t>
      </w:r>
    </w:p>
    <w:p w:rsidR="00B62B44" w:rsidRDefault="00B62B44" w:rsidP="00B62B44">
      <w:pPr>
        <w:rPr>
          <w:rFonts w:ascii="Georgia" w:hAnsi="Georgia"/>
          <w:b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F76BE07">
            <wp:simplePos x="0" y="0"/>
            <wp:positionH relativeFrom="margin">
              <wp:align>right</wp:align>
            </wp:positionH>
            <wp:positionV relativeFrom="paragraph">
              <wp:posOffset>309245</wp:posOffset>
            </wp:positionV>
            <wp:extent cx="5944235" cy="5572125"/>
            <wp:effectExtent l="0" t="0" r="0" b="9525"/>
            <wp:wrapTight wrapText="bothSides">
              <wp:wrapPolygon edited="0">
                <wp:start x="0" y="0"/>
                <wp:lineTo x="0" y="21563"/>
                <wp:lineTo x="21528" y="21563"/>
                <wp:lineTo x="2152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23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62B44" w:rsidRDefault="00B62B44" w:rsidP="00B62B44">
      <w:pPr>
        <w:rPr>
          <w:rFonts w:ascii="Georgia" w:hAnsi="Georgia"/>
          <w:b/>
          <w:sz w:val="24"/>
          <w:lang w:val="en-US"/>
        </w:rPr>
      </w:pPr>
    </w:p>
    <w:p w:rsidR="00B62B44" w:rsidRDefault="00B62B44" w:rsidP="00B62B44">
      <w:pPr>
        <w:rPr>
          <w:rFonts w:ascii="Georgia" w:hAnsi="Georgia"/>
          <w:b/>
          <w:sz w:val="24"/>
          <w:lang w:val="en-US"/>
        </w:rPr>
      </w:pPr>
    </w:p>
    <w:p w:rsidR="00B62B44" w:rsidRPr="00B62B44" w:rsidRDefault="00B62B44" w:rsidP="00B62B44">
      <w:pPr>
        <w:rPr>
          <w:rFonts w:ascii="Georgia" w:hAnsi="Georgia"/>
          <w:sz w:val="24"/>
          <w:lang w:val="en-US"/>
        </w:rPr>
      </w:pPr>
      <w:r>
        <w:rPr>
          <w:rFonts w:ascii="Georgia" w:hAnsi="Georgia"/>
          <w:sz w:val="24"/>
          <w:lang w:val="en-US"/>
        </w:rPr>
        <w:lastRenderedPageBreak/>
        <w:t xml:space="preserve">Using input </w:t>
      </w:r>
      <w:r w:rsidRPr="00B62B44">
        <w:rPr>
          <w:rFonts w:ascii="Georgia" w:hAnsi="Georgia"/>
          <w:sz w:val="24"/>
          <w:lang w:val="en-US"/>
        </w:rPr>
        <w:t>problem4(10,15,45,</w:t>
      </w:r>
      <w:proofErr w:type="gramStart"/>
      <w:r w:rsidRPr="00B62B44">
        <w:rPr>
          <w:rFonts w:ascii="Georgia" w:hAnsi="Georgia"/>
          <w:sz w:val="24"/>
          <w:lang w:val="en-US"/>
        </w:rPr>
        <w:t>20,-</w:t>
      </w:r>
      <w:proofErr w:type="gramEnd"/>
      <w:r w:rsidRPr="00B62B44">
        <w:rPr>
          <w:rFonts w:ascii="Georgia" w:hAnsi="Georgia"/>
          <w:sz w:val="24"/>
          <w:lang w:val="en-US"/>
        </w:rPr>
        <w:t>10)</w:t>
      </w:r>
    </w:p>
    <w:p w:rsidR="00B62B44" w:rsidRDefault="00B62B44" w:rsidP="00B62B44">
      <w:pPr>
        <w:rPr>
          <w:rFonts w:ascii="Georgia" w:hAnsi="Georgia"/>
          <w:b/>
          <w:sz w:val="24"/>
          <w:lang w:val="en-US"/>
        </w:rPr>
      </w:pPr>
    </w:p>
    <w:p w:rsidR="00B62B44" w:rsidRDefault="00B62B44" w:rsidP="00B62B44">
      <w:pPr>
        <w:rPr>
          <w:rFonts w:ascii="Georgia" w:hAnsi="Georgia"/>
          <w:b/>
          <w:sz w:val="24"/>
          <w:lang w:val="en-US"/>
        </w:rPr>
      </w:pPr>
      <w:r>
        <w:rPr>
          <w:rFonts w:ascii="Georgia" w:hAnsi="Georgia"/>
          <w:b/>
          <w:sz w:val="24"/>
          <w:lang w:val="en-US"/>
        </w:rPr>
        <w:t>OUTPUT:</w:t>
      </w:r>
    </w:p>
    <w:p w:rsidR="00B62B44" w:rsidRDefault="00B62B44" w:rsidP="00B62B44">
      <w:pPr>
        <w:rPr>
          <w:rFonts w:ascii="Georgia" w:hAnsi="Georgia"/>
          <w:b/>
          <w:sz w:val="24"/>
          <w:lang w:val="en-US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9264" behindDoc="1" locked="0" layoutInCell="1" allowOverlap="1" wp14:anchorId="52959B6E">
            <wp:simplePos x="0" y="0"/>
            <wp:positionH relativeFrom="margin">
              <wp:align>center</wp:align>
            </wp:positionH>
            <wp:positionV relativeFrom="paragraph">
              <wp:posOffset>267335</wp:posOffset>
            </wp:positionV>
            <wp:extent cx="4950460" cy="4029075"/>
            <wp:effectExtent l="0" t="0" r="2540" b="9525"/>
            <wp:wrapTight wrapText="bothSides">
              <wp:wrapPolygon edited="0">
                <wp:start x="0" y="0"/>
                <wp:lineTo x="0" y="21549"/>
                <wp:lineTo x="21528" y="21549"/>
                <wp:lineTo x="2152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6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:rsidR="00B62B44" w:rsidRPr="00B62B44" w:rsidRDefault="00B62B44" w:rsidP="00B62B44">
      <w:pPr>
        <w:rPr>
          <w:rFonts w:ascii="Georgia" w:hAnsi="Georgia"/>
          <w:b/>
          <w:sz w:val="24"/>
          <w:lang w:val="en-US"/>
        </w:rPr>
      </w:pPr>
    </w:p>
    <w:sectPr w:rsidR="00B62B44" w:rsidRPr="00B62B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LQ0NDO1MDQ0MLBQ0lEKTi0uzszPAykwrAUAsjrcjCwAAAA="/>
  </w:docVars>
  <w:rsids>
    <w:rsidRoot w:val="00B62B44"/>
    <w:rsid w:val="007D3F34"/>
    <w:rsid w:val="00B62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B1CEB"/>
  <w15:chartTrackingRefBased/>
  <w15:docId w15:val="{0F067A97-4926-4D6C-B226-FD1E16631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2B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B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1</cp:revision>
  <dcterms:created xsi:type="dcterms:W3CDTF">2019-12-07T13:45:00Z</dcterms:created>
  <dcterms:modified xsi:type="dcterms:W3CDTF">2019-12-07T13:49:00Z</dcterms:modified>
</cp:coreProperties>
</file>